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1CF83CBE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67849">
        <w:rPr>
          <w:b/>
          <w:bCs/>
          <w:sz w:val="32"/>
          <w:szCs w:val="32"/>
        </w:rPr>
        <w:t>Mississippi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67849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7:00Z</dcterms:modified>
</cp:coreProperties>
</file>